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3DB54" w14:textId="77777777" w:rsidR="00D21A1F" w:rsidRDefault="00B609D3">
      <w:pPr>
        <w:numPr>
          <w:ilvl w:val="0"/>
          <w:numId w:val="2"/>
        </w:numPr>
      </w:pPr>
      <w:r>
        <w:t>Which one of the following about Numbers in Python is wrong:</w:t>
      </w:r>
    </w:p>
    <w:p w14:paraId="13B1FBD6" w14:textId="5AB1E6D4" w:rsidR="00D21A1F" w:rsidRDefault="00D93DC3" w:rsidP="00915DAD">
      <w:pPr>
        <w:ind w:left="240"/>
      </w:pPr>
      <w:sdt>
        <w:sdtPr>
          <w:id w:val="583334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 xml:space="preserve">The float type in Python represents the </w:t>
      </w:r>
      <w:r w:rsidR="00E001B3">
        <w:t>floating-point</w:t>
      </w:r>
      <w:r w:rsidR="00B609D3">
        <w:t xml:space="preserve"> number. </w:t>
      </w:r>
    </w:p>
    <w:p w14:paraId="2E16FDCF" w14:textId="5FC093F1" w:rsidR="00D21A1F" w:rsidRDefault="00D93DC3" w:rsidP="00915DAD">
      <w:pPr>
        <w:ind w:left="240"/>
      </w:pPr>
      <w:sdt>
        <w:sdtPr>
          <w:id w:val="246702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Numbers in Python work like numbers you've seen elsewhere.</w:t>
      </w:r>
    </w:p>
    <w:p w14:paraId="4313C976" w14:textId="5577CA90" w:rsidR="00D21A1F" w:rsidRDefault="00D93DC3" w:rsidP="00915DAD">
      <w:pPr>
        <w:ind w:left="240"/>
      </w:pPr>
      <w:sdt>
        <w:sdtPr>
          <w:id w:val="207547306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80E2D">
            <w:rPr>
              <w:rFonts w:ascii="MS Gothic" w:eastAsia="MS Gothic" w:hAnsi="MS Gothic" w:hint="eastAsia"/>
            </w:rPr>
            <w:t>☒</w:t>
          </w:r>
        </w:sdtContent>
      </w:sdt>
      <w:r w:rsidR="00B609D3">
        <w:t xml:space="preserve">Python </w:t>
      </w:r>
      <w:proofErr w:type="spellStart"/>
      <w:r w:rsidR="00B609D3">
        <w:t>dose</w:t>
      </w:r>
      <w:proofErr w:type="spellEnd"/>
      <w:r w:rsidR="00B609D3">
        <w:t xml:space="preserve"> not include float number type.</w:t>
      </w:r>
    </w:p>
    <w:p w14:paraId="692496D8" w14:textId="25163365" w:rsidR="00D21A1F" w:rsidRDefault="00D93DC3" w:rsidP="00915DAD">
      <w:pPr>
        <w:ind w:left="240"/>
      </w:pPr>
      <w:sdt>
        <w:sdtPr>
          <w:id w:val="707751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Float is used to represent real numbers and is written with a decimal point dividing the integer and fractional parts.</w:t>
      </w:r>
    </w:p>
    <w:p w14:paraId="3BBBDAA6" w14:textId="357112D8" w:rsidR="00D21A1F" w:rsidRDefault="00B609D3" w:rsidP="0073109C">
      <w:pPr>
        <w:pStyle w:val="ListParagraph"/>
        <w:numPr>
          <w:ilvl w:val="0"/>
          <w:numId w:val="2"/>
        </w:numPr>
      </w:pPr>
      <w:r>
        <w:t>Which of the following symbol is used to represent exponents in Python:</w:t>
      </w:r>
    </w:p>
    <w:p w14:paraId="30BFE7A6" w14:textId="07017DB9" w:rsidR="00D21A1F" w:rsidRDefault="00D93DC3" w:rsidP="00915DAD">
      <w:pPr>
        <w:ind w:left="240"/>
      </w:pPr>
      <w:sdt>
        <w:sdtPr>
          <w:id w:val="-76546915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80E2D">
            <w:rPr>
              <w:rFonts w:ascii="MS Gothic" w:eastAsia="MS Gothic" w:hAnsi="MS Gothic" w:hint="eastAsia"/>
            </w:rPr>
            <w:t>☒</w:t>
          </w:r>
        </w:sdtContent>
      </w:sdt>
      <w:r w:rsidR="00B609D3" w:rsidRPr="00915DAD">
        <w:t>**</w:t>
      </w:r>
    </w:p>
    <w:p w14:paraId="4D26A0DF" w14:textId="5008F133" w:rsidR="00D21A1F" w:rsidRDefault="00D93DC3" w:rsidP="00915DAD">
      <w:pPr>
        <w:ind w:left="240"/>
      </w:pPr>
      <w:sdt>
        <w:sdtPr>
          <w:id w:val="-935509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^</w:t>
      </w:r>
    </w:p>
    <w:p w14:paraId="5DF6757C" w14:textId="4BACCEAD" w:rsidR="00D21A1F" w:rsidRDefault="00D93DC3" w:rsidP="00915DAD">
      <w:pPr>
        <w:ind w:left="240"/>
      </w:pPr>
      <w:sdt>
        <w:sdtPr>
          <w:id w:val="20924364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^^</w:t>
      </w:r>
    </w:p>
    <w:p w14:paraId="5305F428" w14:textId="6358E725" w:rsidR="00D21A1F" w:rsidRDefault="00D93DC3" w:rsidP="00915DAD">
      <w:pPr>
        <w:ind w:left="240"/>
      </w:pPr>
      <w:sdt>
        <w:sdtPr>
          <w:id w:val="-803464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*</w:t>
      </w:r>
    </w:p>
    <w:p w14:paraId="267481C4" w14:textId="3436826C" w:rsidR="00D21A1F" w:rsidRDefault="00B609D3" w:rsidP="0073109C">
      <w:pPr>
        <w:pStyle w:val="ListParagraph"/>
        <w:numPr>
          <w:ilvl w:val="0"/>
          <w:numId w:val="23"/>
        </w:numPr>
      </w:pPr>
      <w:r>
        <w:t xml:space="preserve">What's the result of this Python program? </w:t>
      </w:r>
      <w:r>
        <w:rPr>
          <w:rStyle w:val="VerbatimChar"/>
        </w:rPr>
        <w:t>16 ** (1/2)</w:t>
      </w:r>
      <w:r>
        <w:t xml:space="preserve"> </w:t>
      </w:r>
    </w:p>
    <w:p w14:paraId="5EA310DF" w14:textId="23852645" w:rsidR="00D21A1F" w:rsidRDefault="00D93DC3" w:rsidP="00915DAD">
      <w:pPr>
        <w:ind w:left="240"/>
      </w:pPr>
      <w:sdt>
        <w:sdtPr>
          <w:id w:val="-16526639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2.0</w:t>
      </w:r>
    </w:p>
    <w:p w14:paraId="30CB1E98" w14:textId="6D720C9E" w:rsidR="00D21A1F" w:rsidRDefault="00D93DC3" w:rsidP="00915DAD">
      <w:pPr>
        <w:ind w:left="240"/>
      </w:pPr>
      <w:sdt>
        <w:sdtPr>
          <w:id w:val="-10366627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8.0</w:t>
      </w:r>
    </w:p>
    <w:p w14:paraId="7B61700D" w14:textId="0B89CBB0" w:rsidR="00D21A1F" w:rsidRDefault="00D93DC3" w:rsidP="00915DAD">
      <w:pPr>
        <w:ind w:left="240"/>
      </w:pPr>
      <w:sdt>
        <w:sdtPr>
          <w:id w:val="214306626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80E2D">
            <w:rPr>
              <w:rFonts w:ascii="MS Gothic" w:eastAsia="MS Gothic" w:hAnsi="MS Gothic" w:hint="eastAsia"/>
            </w:rPr>
            <w:t>☒</w:t>
          </w:r>
        </w:sdtContent>
      </w:sdt>
      <w:r w:rsidR="00B609D3">
        <w:t>4.0</w:t>
      </w:r>
    </w:p>
    <w:p w14:paraId="6414A3D2" w14:textId="08C282AB" w:rsidR="00D21A1F" w:rsidRDefault="00D93DC3" w:rsidP="00915DAD">
      <w:pPr>
        <w:ind w:left="240"/>
      </w:pPr>
      <w:sdt>
        <w:sdtPr>
          <w:id w:val="-11943728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16</w:t>
      </w:r>
    </w:p>
    <w:p w14:paraId="06DDAE4C" w14:textId="41744C7E" w:rsidR="00D21A1F" w:rsidRDefault="00B609D3" w:rsidP="0073109C">
      <w:pPr>
        <w:pStyle w:val="ListParagraph"/>
        <w:numPr>
          <w:ilvl w:val="0"/>
          <w:numId w:val="22"/>
        </w:numPr>
      </w:pPr>
      <w:r>
        <w:t xml:space="preserve">Which of the following Python programs return Boolean </w:t>
      </w:r>
      <w:r>
        <w:rPr>
          <w:rStyle w:val="VerbatimChar"/>
        </w:rPr>
        <w:t>True</w:t>
      </w:r>
      <w:r>
        <w:rPr>
          <w:rFonts w:ascii="SimSun" w:eastAsia="SimSun" w:hAnsi="SimSun" w:cs="SimSun" w:hint="eastAsia"/>
        </w:rPr>
        <w:t>：</w:t>
      </w:r>
    </w:p>
    <w:p w14:paraId="01744885" w14:textId="2D649B74" w:rsidR="00D21A1F" w:rsidRDefault="00D93DC3" w:rsidP="00915DAD">
      <w:pPr>
        <w:ind w:left="240"/>
      </w:pPr>
      <w:sdt>
        <w:sdtPr>
          <w:id w:val="-4042260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7&lt;0</w:t>
      </w:r>
    </w:p>
    <w:p w14:paraId="650EBE8D" w14:textId="1103D0D7" w:rsidR="00D21A1F" w:rsidRDefault="00D93DC3" w:rsidP="00915DAD">
      <w:pPr>
        <w:ind w:left="240"/>
      </w:pPr>
      <w:sdt>
        <w:sdtPr>
          <w:id w:val="87905951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☒</w:t>
          </w:r>
        </w:sdtContent>
      </w:sdt>
      <w:r w:rsidR="00B609D3" w:rsidRPr="00915DAD">
        <w:t>True and (3&gt;2)</w:t>
      </w:r>
    </w:p>
    <w:p w14:paraId="01B115D2" w14:textId="7F76D19C" w:rsidR="00D21A1F" w:rsidRDefault="00D93DC3" w:rsidP="00915DAD">
      <w:pPr>
        <w:ind w:left="240"/>
      </w:pPr>
      <w:sdt>
        <w:sdtPr>
          <w:id w:val="7225659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2+2==6</w:t>
      </w:r>
    </w:p>
    <w:p w14:paraId="019EDC21" w14:textId="3A36B91E" w:rsidR="00D21A1F" w:rsidRDefault="00D93DC3" w:rsidP="00D93DC3">
      <w:r>
        <w:t xml:space="preserve">     </w:t>
      </w:r>
      <w:sdt>
        <w:sdtPr>
          <w:id w:val="-953311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7&gt;0 and &gt; 2 &gt; (3-2)</w:t>
      </w:r>
    </w:p>
    <w:p w14:paraId="466F925E" w14:textId="6ECD250B" w:rsidR="00D21A1F" w:rsidRDefault="0073109C" w:rsidP="0073109C">
      <w:pPr>
        <w:ind w:left="240"/>
      </w:pPr>
      <w:r>
        <w:t xml:space="preserve">5. </w:t>
      </w:r>
      <w:r w:rsidR="00B609D3">
        <w:t>Which one of the Boolean operator and it’s definition is NOT correct?</w:t>
      </w:r>
    </w:p>
    <w:p w14:paraId="414EE959" w14:textId="0DEBB16C" w:rsidR="00D21A1F" w:rsidRDefault="00734389" w:rsidP="00915DAD">
      <w:pPr>
        <w:ind w:left="240"/>
      </w:pPr>
      <w:sdt>
        <w:sdtPr>
          <w:id w:val="1515650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☐</w:t>
          </w:r>
        </w:sdtContent>
      </w:sdt>
      <w:r w:rsidR="008572AD">
        <w:t xml:space="preserve"> </w:t>
      </w:r>
      <w:r w:rsidR="00B609D3" w:rsidRPr="008572AD">
        <w:rPr>
          <w:b/>
          <w:bCs/>
        </w:rPr>
        <w:t>&gt;=</w:t>
      </w:r>
      <w:r w:rsidR="00B609D3">
        <w:t>: greater than or equal to</w:t>
      </w:r>
    </w:p>
    <w:p w14:paraId="0B5AD3D3" w14:textId="3EDAD8D9" w:rsidR="00D21A1F" w:rsidRDefault="00734389" w:rsidP="00915DAD">
      <w:pPr>
        <w:ind w:left="240"/>
      </w:pPr>
      <w:sdt>
        <w:sdtPr>
          <w:id w:val="2208003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&lt;=</w:t>
      </w:r>
      <w:r w:rsidR="00B609D3">
        <w:t>: less than or equal to</w:t>
      </w:r>
    </w:p>
    <w:p w14:paraId="367D0CFC" w14:textId="6C7C0D4E" w:rsidR="00D21A1F" w:rsidRDefault="00734389" w:rsidP="00915DAD">
      <w:pPr>
        <w:ind w:left="240"/>
      </w:pPr>
      <w:sdt>
        <w:sdtPr>
          <w:id w:val="20862547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 w:rsidRPr="00915DAD">
        <w:t>!=</w:t>
      </w:r>
      <w:r w:rsidR="00B609D3">
        <w:t xml:space="preserve"> : not equivalent</w:t>
      </w:r>
    </w:p>
    <w:p w14:paraId="7667F663" w14:textId="4073C22E" w:rsidR="00D21A1F" w:rsidRDefault="00734389" w:rsidP="00915DAD">
      <w:pPr>
        <w:ind w:left="240"/>
      </w:pPr>
      <w:sdt>
        <w:sdtPr>
          <w:id w:val="-7322290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☒</w:t>
          </w:r>
        </w:sdtContent>
      </w:sdt>
      <w:r w:rsidR="00B609D3" w:rsidRPr="00915DAD">
        <w:t>=</w:t>
      </w:r>
      <w:r w:rsidR="00B609D3">
        <w:t>: equivalent</w:t>
      </w:r>
    </w:p>
    <w:p w14:paraId="0D6421D0" w14:textId="41877530" w:rsidR="00D21A1F" w:rsidRDefault="00B609D3" w:rsidP="0073109C">
      <w:pPr>
        <w:pStyle w:val="ListParagraph"/>
        <w:numPr>
          <w:ilvl w:val="0"/>
          <w:numId w:val="20"/>
        </w:numPr>
      </w:pPr>
      <w:r>
        <w:lastRenderedPageBreak/>
        <w:t>Which one of the following can not be used for programming our OBC:</w:t>
      </w:r>
    </w:p>
    <w:p w14:paraId="5571E720" w14:textId="161C3765" w:rsidR="00D21A1F" w:rsidRDefault="00734389" w:rsidP="00915DAD">
      <w:pPr>
        <w:ind w:left="240"/>
      </w:pPr>
      <w:sdt>
        <w:sdtPr>
          <w:id w:val="10745556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Python</w:t>
      </w:r>
    </w:p>
    <w:p w14:paraId="0DBCAA2B" w14:textId="5933F481" w:rsidR="00D21A1F" w:rsidRDefault="00734389" w:rsidP="00915DAD">
      <w:pPr>
        <w:ind w:left="240"/>
      </w:pPr>
      <w:sdt>
        <w:sdtPr>
          <w:id w:val="-209932142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☒</w:t>
          </w:r>
        </w:sdtContent>
      </w:sdt>
      <w:r w:rsidR="00B609D3">
        <w:t>English</w:t>
      </w:r>
    </w:p>
    <w:p w14:paraId="19D8EA8C" w14:textId="02ECFAC2" w:rsidR="00D21A1F" w:rsidRDefault="00734389" w:rsidP="00915DAD">
      <w:pPr>
        <w:ind w:left="240"/>
      </w:pPr>
      <w:sdt>
        <w:sdtPr>
          <w:id w:val="-10469043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C++</w:t>
      </w:r>
    </w:p>
    <w:p w14:paraId="31AAB5CE" w14:textId="2EF8801D" w:rsidR="00D21A1F" w:rsidRDefault="00734389" w:rsidP="00915DAD">
      <w:pPr>
        <w:ind w:left="240"/>
      </w:pPr>
      <w:sdt>
        <w:sdtPr>
          <w:id w:val="1078711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C</w:t>
      </w:r>
    </w:p>
    <w:p w14:paraId="7D0D7B78" w14:textId="61072FB9" w:rsidR="00D21A1F" w:rsidRDefault="00B609D3" w:rsidP="0073109C">
      <w:pPr>
        <w:pStyle w:val="ListParagraph"/>
        <w:numPr>
          <w:ilvl w:val="0"/>
          <w:numId w:val="19"/>
        </w:numPr>
      </w:pPr>
      <w:r>
        <w:t>There's a few rules to keep in mind when you're naming variable containers, which of the below is NOT correct ?</w:t>
      </w:r>
    </w:p>
    <w:p w14:paraId="0946B06B" w14:textId="5A407722" w:rsidR="00D21A1F" w:rsidRDefault="00734389" w:rsidP="00915DAD">
      <w:pPr>
        <w:ind w:left="240"/>
      </w:pPr>
      <w:sdt>
        <w:sdtPr>
          <w:id w:val="76690259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☒</w:t>
          </w:r>
        </w:sdtContent>
      </w:sdt>
      <w:r w:rsidR="00B609D3">
        <w:t>Variable container names must start with a number.</w:t>
      </w:r>
    </w:p>
    <w:p w14:paraId="77EABC3B" w14:textId="7EB78D6E" w:rsidR="00D21A1F" w:rsidRDefault="00734389" w:rsidP="00915DAD">
      <w:pPr>
        <w:ind w:left="240"/>
      </w:pPr>
      <w:sdt>
        <w:sdtPr>
          <w:id w:val="-13460913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Variable container names can only contain letters and numbers – no symbols, spaces, or other things that aren't (A-z, 0-9) allowed.</w:t>
      </w:r>
    </w:p>
    <w:p w14:paraId="03440897" w14:textId="2522B381" w:rsidR="00D21A1F" w:rsidRDefault="00734389" w:rsidP="00915DAD">
      <w:pPr>
        <w:ind w:left="240"/>
      </w:pPr>
      <w:sdt>
        <w:sdtPr>
          <w:id w:val="-4972671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 xml:space="preserve">Variable containers are case sensitive, which means that the name </w:t>
      </w:r>
      <w:r w:rsidR="00B609D3" w:rsidRPr="00915DAD">
        <w:t>var</w:t>
      </w:r>
      <w:r w:rsidR="00B609D3">
        <w:t xml:space="preserve"> is different from </w:t>
      </w:r>
      <w:r w:rsidR="00B609D3" w:rsidRPr="00915DAD">
        <w:t>Var</w:t>
      </w:r>
      <w:r w:rsidR="00B609D3">
        <w:t>.</w:t>
      </w:r>
    </w:p>
    <w:p w14:paraId="640A44B9" w14:textId="0E6F1F5C" w:rsidR="00D21A1F" w:rsidRDefault="00734389" w:rsidP="00915DAD">
      <w:pPr>
        <w:ind w:left="240"/>
      </w:pPr>
      <w:sdt>
        <w:sdtPr>
          <w:id w:val="711230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>Each variable container's name must be unique</w:t>
      </w:r>
    </w:p>
    <w:p w14:paraId="78FB4C11" w14:textId="18975BB4" w:rsidR="00D21A1F" w:rsidRDefault="00B609D3" w:rsidP="0073109C">
      <w:pPr>
        <w:pStyle w:val="ListParagraph"/>
        <w:numPr>
          <w:ilvl w:val="0"/>
          <w:numId w:val="18"/>
        </w:numPr>
      </w:pPr>
      <w:r>
        <w:t xml:space="preserve">The Humidity sensor returns a float number </w:t>
      </w:r>
      <w:r>
        <w:rPr>
          <w:rStyle w:val="VerbatimChar"/>
        </w:rPr>
        <w:t>16.34</w:t>
      </w:r>
      <w:r>
        <w:t xml:space="preserve"> and which means :</w:t>
      </w:r>
    </w:p>
    <w:p w14:paraId="5BA2175E" w14:textId="39F0E5AA" w:rsidR="00D21A1F" w:rsidRDefault="00734389" w:rsidP="00915DAD">
      <w:pPr>
        <w:ind w:left="240"/>
      </w:pPr>
      <w:sdt>
        <w:sdtPr>
          <w:id w:val="111263260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572AD">
            <w:rPr>
              <w:rFonts w:ascii="MS Gothic" w:eastAsia="MS Gothic" w:hAnsi="MS Gothic" w:hint="eastAsia"/>
            </w:rPr>
            <w:t>☒</w:t>
          </w:r>
        </w:sdtContent>
      </w:sdt>
      <w:r w:rsidR="00B609D3">
        <w:t xml:space="preserve">Current Humidity level at </w:t>
      </w:r>
      <w:r w:rsidR="00B609D3" w:rsidRPr="00915DAD">
        <w:t>16.34 %</w:t>
      </w:r>
    </w:p>
    <w:p w14:paraId="74676044" w14:textId="0FDE517B" w:rsidR="00D21A1F" w:rsidRDefault="00734389" w:rsidP="00915DAD">
      <w:pPr>
        <w:ind w:left="240"/>
      </w:pPr>
      <w:sdt>
        <w:sdtPr>
          <w:id w:val="-12118040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 xml:space="preserve">Current Humidity level at </w:t>
      </w:r>
      <w:r w:rsidR="00B609D3" w:rsidRPr="00915DAD">
        <w:t>16.34 Pa</w:t>
      </w:r>
    </w:p>
    <w:p w14:paraId="3CE4F8DB" w14:textId="3105CB98" w:rsidR="00D21A1F" w:rsidRDefault="00734389" w:rsidP="00915DAD">
      <w:pPr>
        <w:ind w:left="240"/>
      </w:pPr>
      <w:sdt>
        <w:sdtPr>
          <w:id w:val="4288540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 xml:space="preserve">Current Humidity level at </w:t>
      </w:r>
      <w:r w:rsidR="00B609D3" w:rsidRPr="00915DAD">
        <w:t>16.34 °C</w:t>
      </w:r>
    </w:p>
    <w:p w14:paraId="372BAF9E" w14:textId="69BA67E1" w:rsidR="00D21A1F" w:rsidRDefault="00734389" w:rsidP="00915DAD">
      <w:pPr>
        <w:ind w:left="240"/>
      </w:pPr>
      <w:sdt>
        <w:sdtPr>
          <w:id w:val="435034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B609D3">
        <w:t xml:space="preserve">Current Humidity level at </w:t>
      </w:r>
      <w:r w:rsidR="00B609D3" w:rsidRPr="00915DAD">
        <w:t>83.66 %</w:t>
      </w:r>
    </w:p>
    <w:p w14:paraId="21FD13DF" w14:textId="77777777" w:rsidR="00D21A1F" w:rsidRDefault="00D21A1F">
      <w:pPr>
        <w:pStyle w:val="FirstParagraph"/>
      </w:pPr>
    </w:p>
    <w:p w14:paraId="04F012D4" w14:textId="77777777" w:rsidR="00D21A1F" w:rsidRDefault="00D21A1F">
      <w:pPr>
        <w:pStyle w:val="BodyText"/>
      </w:pPr>
    </w:p>
    <w:p w14:paraId="090F0711" w14:textId="77777777" w:rsidR="00D21A1F" w:rsidRDefault="00D21A1F">
      <w:pPr>
        <w:pStyle w:val="BodyText"/>
      </w:pPr>
    </w:p>
    <w:p w14:paraId="208EC58F" w14:textId="77777777" w:rsidR="00D21A1F" w:rsidRDefault="00B609D3">
      <w:pPr>
        <w:pStyle w:val="BodyText"/>
      </w:pPr>
      <w:r>
        <w:t xml:space="preserve"> </w:t>
      </w:r>
    </w:p>
    <w:sectPr w:rsidR="00D21A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D34C7" w14:textId="77777777" w:rsidR="00045DCA" w:rsidRDefault="00045DCA">
      <w:pPr>
        <w:spacing w:after="0"/>
      </w:pPr>
      <w:r>
        <w:separator/>
      </w:r>
    </w:p>
  </w:endnote>
  <w:endnote w:type="continuationSeparator" w:id="0">
    <w:p w14:paraId="4AA702F6" w14:textId="77777777" w:rsidR="00045DCA" w:rsidRDefault="00045D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C693A" w14:textId="77777777" w:rsidR="00045DCA" w:rsidRDefault="00045DCA">
      <w:r>
        <w:separator/>
      </w:r>
    </w:p>
  </w:footnote>
  <w:footnote w:type="continuationSeparator" w:id="0">
    <w:p w14:paraId="29194E49" w14:textId="77777777" w:rsidR="00045DCA" w:rsidRDefault="00045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2431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6425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45CE3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1A54CFF"/>
    <w:multiLevelType w:val="hybridMultilevel"/>
    <w:tmpl w:val="DCA658C6"/>
    <w:lvl w:ilvl="0" w:tplc="7F346FF8">
      <w:start w:val="8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" w15:restartNumberingAfterBreak="0">
    <w:nsid w:val="04A727B2"/>
    <w:multiLevelType w:val="hybridMultilevel"/>
    <w:tmpl w:val="B4B40058"/>
    <w:lvl w:ilvl="0" w:tplc="4D54E500">
      <w:start w:val="6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5" w15:restartNumberingAfterBreak="0">
    <w:nsid w:val="25A721D5"/>
    <w:multiLevelType w:val="hybridMultilevel"/>
    <w:tmpl w:val="1486DC12"/>
    <w:lvl w:ilvl="0" w:tplc="830E2C12">
      <w:start w:val="4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 w15:restartNumberingAfterBreak="0">
    <w:nsid w:val="2A357B74"/>
    <w:multiLevelType w:val="hybridMultilevel"/>
    <w:tmpl w:val="F0C6807A"/>
    <w:lvl w:ilvl="0" w:tplc="33FA6444">
      <w:start w:val="3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7" w15:restartNumberingAfterBreak="0">
    <w:nsid w:val="6BBD103E"/>
    <w:multiLevelType w:val="hybridMultilevel"/>
    <w:tmpl w:val="2B1AF268"/>
    <w:lvl w:ilvl="0" w:tplc="2E921F18">
      <w:start w:val="7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8" w15:restartNumberingAfterBreak="0">
    <w:nsid w:val="70D85477"/>
    <w:multiLevelType w:val="multilevel"/>
    <w:tmpl w:val="3EEA0312"/>
    <w:lvl w:ilvl="0">
      <w:start w:val="7"/>
      <w:numFmt w:val="decimal"/>
      <w:lvlText w:val="%1&gt;0"/>
      <w:lvlJc w:val="left"/>
      <w:pPr>
        <w:ind w:left="960" w:hanging="720"/>
      </w:pPr>
      <w:rPr>
        <w:rFonts w:hint="default"/>
      </w:rPr>
    </w:lvl>
    <w:lvl w:ilvl="1">
      <w:start w:val="1"/>
      <w:numFmt w:val="decimal"/>
      <w:lvlText w:val="%1&gt;%2"/>
      <w:lvlJc w:val="left"/>
      <w:pPr>
        <w:ind w:left="1680" w:hanging="720"/>
      </w:pPr>
      <w:rPr>
        <w:rFonts w:hint="default"/>
      </w:rPr>
    </w:lvl>
    <w:lvl w:ilvl="2">
      <w:start w:val="1"/>
      <w:numFmt w:val="decimal"/>
      <w:lvlText w:val="%1&gt;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ind w:left="3480" w:hanging="108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ind w:left="528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ind w:left="600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ind w:left="7080" w:hanging="180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ind w:left="8160" w:hanging="2160"/>
      </w:pPr>
      <w:rPr>
        <w:rFonts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3"/>
  </w:num>
  <w:num w:numId="19">
    <w:abstractNumId w:val="7"/>
  </w:num>
  <w:num w:numId="20">
    <w:abstractNumId w:val="4"/>
  </w:num>
  <w:num w:numId="21">
    <w:abstractNumId w:val="8"/>
  </w:num>
  <w:num w:numId="22">
    <w:abstractNumId w:val="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A1F"/>
    <w:rsid w:val="00045DCA"/>
    <w:rsid w:val="0073109C"/>
    <w:rsid w:val="00734389"/>
    <w:rsid w:val="00780E2D"/>
    <w:rsid w:val="008572AD"/>
    <w:rsid w:val="008B2FD0"/>
    <w:rsid w:val="00915DAD"/>
    <w:rsid w:val="00B609D3"/>
    <w:rsid w:val="00D21A1F"/>
    <w:rsid w:val="00D93DC3"/>
    <w:rsid w:val="00E001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3B530"/>
  <w15:docId w15:val="{F795AB5D-5150-40E6-864C-BA2A912C5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310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қали Арай</dc:creator>
  <cp:keywords/>
  <cp:lastModifiedBy>Серқали Арай</cp:lastModifiedBy>
  <cp:revision>13</cp:revision>
  <dcterms:created xsi:type="dcterms:W3CDTF">2022-03-07T10:07:00Z</dcterms:created>
  <dcterms:modified xsi:type="dcterms:W3CDTF">2022-03-07T10:12:00Z</dcterms:modified>
</cp:coreProperties>
</file>